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5436BCD6" w14:textId="77777777" w:rsidR="00450655" w:rsidRPr="00450655" w:rsidRDefault="00450655" w:rsidP="00450655">
      <w:pPr>
        <w:pStyle w:val="Poromisin"/>
        <w:spacing w:after="240" w:line="276" w:lineRule="auto"/>
        <w:jc w:val="both"/>
        <w:rPr>
          <w:rFonts w:ascii="Arial" w:hAnsi="Arial" w:cs="Arial"/>
          <w:b/>
          <w:bCs/>
          <w:color w:val="auto"/>
          <w:sz w:val="24"/>
          <w:szCs w:val="24"/>
          <w:lang w:val="es-ES"/>
        </w:rPr>
      </w:pPr>
      <w:r w:rsidRPr="00450655">
        <w:rPr>
          <w:rFonts w:ascii="Arial" w:hAnsi="Arial" w:cs="Arial"/>
          <w:b/>
          <w:bCs/>
          <w:color w:val="auto"/>
          <w:sz w:val="24"/>
          <w:szCs w:val="24"/>
          <w:lang w:val="es-ES"/>
        </w:rPr>
        <w:t>B.2. AYUDAS PARA EL DESARROLLO DE LAS ÁREA CIENTÍFICAS DE IBIMA-PLATAFORMA BIONAND</w:t>
      </w:r>
    </w:p>
    <w:p w14:paraId="52F737E1" w14:textId="77777777" w:rsidR="00450655" w:rsidRPr="00450655" w:rsidRDefault="00450655" w:rsidP="00450655">
      <w:pPr>
        <w:pStyle w:val="Poromisin"/>
        <w:spacing w:line="360" w:lineRule="auto"/>
        <w:jc w:val="both"/>
        <w:rPr>
          <w:rFonts w:ascii="Arial" w:hAnsi="Arial" w:cs="Arial"/>
          <w:b/>
          <w:bCs/>
          <w:color w:val="auto"/>
          <w:sz w:val="24"/>
          <w:szCs w:val="24"/>
          <w:lang w:val="es-ES"/>
        </w:rPr>
      </w:pPr>
      <w:r w:rsidRPr="00450655">
        <w:rPr>
          <w:rFonts w:ascii="Arial" w:hAnsi="Arial" w:cs="Arial"/>
          <w:b/>
          <w:bCs/>
          <w:color w:val="auto"/>
          <w:sz w:val="24"/>
          <w:szCs w:val="24"/>
          <w:lang w:val="es-ES"/>
        </w:rPr>
        <w:t xml:space="preserve">B.2.7.- Ayudas para el fortalecimiento de grupos del área 7, </w:t>
      </w:r>
      <w:proofErr w:type="spellStart"/>
      <w:r w:rsidRPr="00450655">
        <w:rPr>
          <w:rFonts w:ascii="Arial" w:hAnsi="Arial" w:cs="Arial"/>
          <w:b/>
          <w:bCs/>
          <w:color w:val="auto"/>
          <w:sz w:val="24"/>
          <w:szCs w:val="24"/>
          <w:lang w:val="es-ES"/>
        </w:rPr>
        <w:t>Nanodiagnóstico</w:t>
      </w:r>
      <w:proofErr w:type="spellEnd"/>
    </w:p>
    <w:p w14:paraId="56E89F23" w14:textId="716DFA65" w:rsidR="00533F2C" w:rsidRPr="00450655" w:rsidRDefault="00533F2C">
      <w:pPr>
        <w:pStyle w:val="Poromisin"/>
        <w:rPr>
          <w:rStyle w:val="Ninguno"/>
          <w:rFonts w:ascii="Arial" w:hAnsi="Arial" w:cs="Arial"/>
          <w:color w:val="auto"/>
          <w:sz w:val="24"/>
          <w:szCs w:val="24"/>
        </w:rPr>
      </w:pPr>
    </w:p>
    <w:p w14:paraId="232BDFB1" w14:textId="6FDF7169" w:rsidR="00450655" w:rsidRPr="00450655" w:rsidRDefault="00450655" w:rsidP="00450655">
      <w:pPr>
        <w:pStyle w:val="Poromisin"/>
        <w:jc w:val="center"/>
        <w:rPr>
          <w:rStyle w:val="Ninguno"/>
          <w:rFonts w:ascii="Arial" w:hAnsi="Arial" w:cs="Arial"/>
          <w:b/>
          <w:bCs/>
          <w:color w:val="auto"/>
          <w:sz w:val="24"/>
          <w:szCs w:val="24"/>
        </w:rPr>
      </w:pPr>
      <w:r w:rsidRPr="00450655">
        <w:rPr>
          <w:rStyle w:val="Ninguno"/>
          <w:rFonts w:ascii="Arial" w:hAnsi="Arial" w:cs="Arial"/>
          <w:b/>
          <w:bCs/>
          <w:color w:val="auto"/>
          <w:sz w:val="24"/>
          <w:szCs w:val="24"/>
        </w:rPr>
        <w:t>MODELO DE SOLICITUD</w:t>
      </w:r>
    </w:p>
    <w:p w14:paraId="6A0EB0B1" w14:textId="3BDBD4E1" w:rsidR="00450655" w:rsidRDefault="00450655">
      <w:pPr>
        <w:pStyle w:val="Poromisin"/>
        <w:rPr>
          <w:rStyle w:val="Ninguno"/>
          <w:rFonts w:ascii="Arial" w:hAnsi="Arial" w:cs="Arial"/>
          <w:color w:val="auto"/>
          <w:sz w:val="20"/>
          <w:szCs w:val="20"/>
        </w:rPr>
      </w:pPr>
    </w:p>
    <w:p w14:paraId="7B829E1E" w14:textId="77777777" w:rsidR="00450655" w:rsidRPr="00450655" w:rsidRDefault="00450655">
      <w:pPr>
        <w:pStyle w:val="Poromisin"/>
        <w:rPr>
          <w:rStyle w:val="Ninguno"/>
          <w:rFonts w:ascii="Arial" w:hAnsi="Arial" w:cs="Arial"/>
          <w:color w:val="auto"/>
          <w:sz w:val="20"/>
          <w:szCs w:val="20"/>
        </w:rPr>
      </w:pPr>
    </w:p>
    <w:p w14:paraId="44060277" w14:textId="77777777" w:rsidR="00450655" w:rsidRPr="00450655" w:rsidRDefault="00450655">
      <w:pPr>
        <w:pStyle w:val="Poromisin"/>
        <w:rPr>
          <w:rStyle w:val="Ninguno"/>
          <w:rFonts w:ascii="Arial" w:hAnsi="Arial" w:cs="Arial"/>
          <w:color w:val="auto"/>
          <w:sz w:val="20"/>
          <w:szCs w:val="20"/>
        </w:rPr>
      </w:pPr>
    </w:p>
    <w:p w14:paraId="352DF0D6" w14:textId="77777777" w:rsidR="00533F2C" w:rsidRPr="00450655" w:rsidRDefault="00A213C3">
      <w:pPr>
        <w:pStyle w:val="Poromisin"/>
        <w:rPr>
          <w:rFonts w:ascii="Arial" w:eastAsia="Arial" w:hAnsi="Arial" w:cs="Arial"/>
          <w:b/>
          <w:bCs/>
          <w:color w:val="auto"/>
          <w:sz w:val="20"/>
          <w:szCs w:val="20"/>
        </w:rPr>
      </w:pPr>
      <w:r w:rsidRPr="00450655">
        <w:rPr>
          <w:rFonts w:ascii="Arial" w:hAnsi="Arial" w:cs="Arial"/>
          <w:b/>
          <w:bCs/>
          <w:color w:val="auto"/>
          <w:sz w:val="20"/>
          <w:szCs w:val="20"/>
        </w:rPr>
        <w:t xml:space="preserve">INVESTIGADOR/A PRINCIPAL del proyecto: </w:t>
      </w:r>
    </w:p>
    <w:p w14:paraId="3E7D0388" w14:textId="77777777" w:rsidR="00533F2C" w:rsidRPr="00450655" w:rsidRDefault="00533F2C" w:rsidP="00450655">
      <w:pPr>
        <w:pStyle w:val="Poromisin"/>
        <w:ind w:left="720"/>
        <w:rPr>
          <w:rFonts w:ascii="Arial" w:eastAsia="Arial" w:hAnsi="Arial" w:cs="Arial"/>
          <w:b/>
          <w:bCs/>
          <w:color w:val="auto"/>
          <w:sz w:val="20"/>
          <w:szCs w:val="20"/>
        </w:rPr>
      </w:pPr>
    </w:p>
    <w:p w14:paraId="5CFD3E50" w14:textId="1F336404" w:rsidR="00533F2C" w:rsidRPr="00450655" w:rsidRDefault="00A213C3" w:rsidP="00450655">
      <w:pPr>
        <w:pStyle w:val="Poromisin"/>
        <w:ind w:left="720"/>
        <w:rPr>
          <w:rStyle w:val="Ninguno"/>
          <w:rFonts w:ascii="Arial" w:hAnsi="Arial" w:cs="Arial"/>
          <w:color w:val="auto"/>
          <w:sz w:val="20"/>
          <w:szCs w:val="20"/>
        </w:rPr>
      </w:pPr>
      <w:r w:rsidRPr="00450655">
        <w:rPr>
          <w:rFonts w:ascii="Arial" w:hAnsi="Arial" w:cs="Arial"/>
          <w:b/>
          <w:bCs/>
          <w:color w:val="auto"/>
          <w:sz w:val="20"/>
          <w:szCs w:val="20"/>
        </w:rPr>
        <w:t>Có</w:t>
      </w:r>
      <w:r w:rsidRPr="00450655">
        <w:rPr>
          <w:rFonts w:ascii="Arial" w:hAnsi="Arial" w:cs="Arial"/>
          <w:b/>
          <w:bCs/>
          <w:color w:val="auto"/>
          <w:sz w:val="20"/>
          <w:szCs w:val="20"/>
          <w:lang w:val="pt-PT"/>
        </w:rPr>
        <w:t>digo grupo IBIMA</w:t>
      </w:r>
      <w:r w:rsidR="00E76520" w:rsidRPr="00450655">
        <w:rPr>
          <w:rFonts w:ascii="Arial" w:hAnsi="Arial" w:cs="Arial"/>
          <w:b/>
          <w:bCs/>
          <w:color w:val="auto"/>
          <w:sz w:val="20"/>
          <w:szCs w:val="20"/>
          <w:lang w:val="pt-PT"/>
        </w:rPr>
        <w:t>-</w:t>
      </w:r>
      <w:r w:rsidRPr="00450655">
        <w:rPr>
          <w:rFonts w:ascii="Arial" w:hAnsi="Arial" w:cs="Arial"/>
          <w:b/>
          <w:bCs/>
          <w:color w:val="auto"/>
          <w:sz w:val="20"/>
          <w:szCs w:val="20"/>
          <w:lang w:val="pt-PT"/>
        </w:rPr>
        <w:t>Plataforma Bionand:</w:t>
      </w:r>
    </w:p>
    <w:p w14:paraId="7A4C6EF5" w14:textId="77777777" w:rsidR="00533F2C" w:rsidRPr="00450655" w:rsidRDefault="00A213C3" w:rsidP="00450655">
      <w:pPr>
        <w:pStyle w:val="Poromisin"/>
        <w:ind w:left="720"/>
        <w:rPr>
          <w:rFonts w:ascii="Arial" w:eastAsia="Arial" w:hAnsi="Arial" w:cs="Arial"/>
          <w:b/>
          <w:bCs/>
          <w:color w:val="auto"/>
          <w:sz w:val="20"/>
          <w:szCs w:val="20"/>
        </w:rPr>
      </w:pPr>
      <w:r w:rsidRPr="00450655">
        <w:rPr>
          <w:rFonts w:ascii="Arial" w:hAnsi="Arial" w:cs="Arial"/>
          <w:b/>
          <w:bCs/>
          <w:color w:val="auto"/>
          <w:sz w:val="20"/>
          <w:szCs w:val="20"/>
        </w:rPr>
        <w:t xml:space="preserve">Nombre y apellidos: </w:t>
      </w:r>
    </w:p>
    <w:p w14:paraId="61499C6C" w14:textId="77777777" w:rsidR="00533F2C" w:rsidRPr="00450655" w:rsidRDefault="00A213C3" w:rsidP="00450655">
      <w:pPr>
        <w:pStyle w:val="Poromisin"/>
        <w:ind w:left="720"/>
        <w:rPr>
          <w:rStyle w:val="Ninguno"/>
          <w:rFonts w:ascii="Arial" w:hAnsi="Arial" w:cs="Arial"/>
          <w:color w:val="auto"/>
          <w:sz w:val="20"/>
          <w:szCs w:val="20"/>
        </w:rPr>
      </w:pPr>
      <w:r w:rsidRPr="00450655">
        <w:rPr>
          <w:rFonts w:ascii="Arial" w:hAnsi="Arial" w:cs="Arial"/>
          <w:b/>
          <w:bCs/>
          <w:color w:val="auto"/>
          <w:sz w:val="20"/>
          <w:szCs w:val="20"/>
        </w:rPr>
        <w:t xml:space="preserve">DNI/Pasaporte: </w:t>
      </w:r>
    </w:p>
    <w:p w14:paraId="6002B8F8" w14:textId="77777777" w:rsidR="00533F2C" w:rsidRPr="00450655" w:rsidRDefault="00A213C3" w:rsidP="00450655">
      <w:pPr>
        <w:pStyle w:val="Poromisin"/>
        <w:ind w:left="720"/>
        <w:rPr>
          <w:rStyle w:val="Ninguno"/>
          <w:rFonts w:ascii="Arial" w:hAnsi="Arial" w:cs="Arial"/>
          <w:color w:val="auto"/>
          <w:sz w:val="20"/>
          <w:szCs w:val="20"/>
        </w:rPr>
      </w:pPr>
      <w:r w:rsidRPr="00450655">
        <w:rPr>
          <w:rFonts w:ascii="Arial" w:hAnsi="Arial" w:cs="Arial"/>
          <w:b/>
          <w:bCs/>
          <w:color w:val="auto"/>
          <w:sz w:val="20"/>
          <w:szCs w:val="20"/>
        </w:rPr>
        <w:t>Tel</w:t>
      </w:r>
      <w:r w:rsidRPr="00450655">
        <w:rPr>
          <w:rFonts w:ascii="Arial" w:hAnsi="Arial" w:cs="Arial"/>
          <w:b/>
          <w:bCs/>
          <w:color w:val="auto"/>
          <w:sz w:val="20"/>
          <w:szCs w:val="20"/>
          <w:lang w:val="fr-FR"/>
        </w:rPr>
        <w:t>é</w:t>
      </w:r>
      <w:r w:rsidRPr="00450655">
        <w:rPr>
          <w:rFonts w:ascii="Arial" w:hAnsi="Arial" w:cs="Arial"/>
          <w:b/>
          <w:bCs/>
          <w:color w:val="auto"/>
          <w:sz w:val="20"/>
          <w:szCs w:val="20"/>
          <w:lang w:val="it-IT"/>
        </w:rPr>
        <w:t>fono:</w:t>
      </w:r>
    </w:p>
    <w:p w14:paraId="637EE4D9" w14:textId="77777777" w:rsidR="00533F2C" w:rsidRPr="00450655" w:rsidRDefault="00A213C3" w:rsidP="00450655">
      <w:pPr>
        <w:pStyle w:val="Poromisin"/>
        <w:ind w:left="720"/>
        <w:rPr>
          <w:rStyle w:val="Ninguno"/>
          <w:rFonts w:ascii="Arial" w:hAnsi="Arial" w:cs="Arial"/>
          <w:color w:val="auto"/>
          <w:sz w:val="20"/>
          <w:szCs w:val="20"/>
        </w:rPr>
      </w:pPr>
      <w:r w:rsidRPr="00450655">
        <w:rPr>
          <w:rFonts w:ascii="Arial" w:hAnsi="Arial" w:cs="Arial"/>
          <w:b/>
          <w:bCs/>
          <w:color w:val="auto"/>
          <w:sz w:val="20"/>
          <w:szCs w:val="20"/>
        </w:rPr>
        <w:t>Correo electró</w:t>
      </w:r>
      <w:r w:rsidRPr="00450655">
        <w:rPr>
          <w:rFonts w:ascii="Arial" w:hAnsi="Arial" w:cs="Arial"/>
          <w:b/>
          <w:bCs/>
          <w:color w:val="auto"/>
          <w:sz w:val="20"/>
          <w:szCs w:val="20"/>
          <w:lang w:val="it-IT"/>
        </w:rPr>
        <w:t xml:space="preserve">nico: </w:t>
      </w:r>
    </w:p>
    <w:p w14:paraId="161E421C" w14:textId="77777777" w:rsidR="00533F2C" w:rsidRPr="00450655" w:rsidRDefault="00A213C3" w:rsidP="00450655">
      <w:pPr>
        <w:pStyle w:val="Poromisin"/>
        <w:ind w:left="720"/>
        <w:rPr>
          <w:rStyle w:val="Ninguno"/>
          <w:rFonts w:ascii="Arial" w:hAnsi="Arial" w:cs="Arial"/>
          <w:color w:val="auto"/>
          <w:sz w:val="20"/>
          <w:szCs w:val="20"/>
        </w:rPr>
      </w:pPr>
      <w:r w:rsidRPr="00450655">
        <w:rPr>
          <w:rFonts w:ascii="Arial" w:hAnsi="Arial" w:cs="Arial"/>
          <w:b/>
          <w:bCs/>
          <w:color w:val="auto"/>
          <w:sz w:val="20"/>
          <w:szCs w:val="20"/>
        </w:rPr>
        <w:t xml:space="preserve">Centro de </w:t>
      </w:r>
      <w:proofErr w:type="spellStart"/>
      <w:r w:rsidRPr="00450655">
        <w:rPr>
          <w:rFonts w:ascii="Arial" w:hAnsi="Arial" w:cs="Arial"/>
          <w:b/>
          <w:bCs/>
          <w:color w:val="auto"/>
          <w:sz w:val="20"/>
          <w:szCs w:val="20"/>
        </w:rPr>
        <w:t>vinculació</w:t>
      </w:r>
      <w:proofErr w:type="spellEnd"/>
      <w:r w:rsidRPr="005C5A64">
        <w:rPr>
          <w:rFonts w:ascii="Arial" w:hAnsi="Arial" w:cs="Arial"/>
          <w:b/>
          <w:bCs/>
          <w:color w:val="auto"/>
          <w:sz w:val="20"/>
          <w:szCs w:val="20"/>
          <w:lang w:val="es-AR"/>
        </w:rPr>
        <w:t>n:</w:t>
      </w:r>
    </w:p>
    <w:p w14:paraId="21DAE784" w14:textId="1190A654" w:rsidR="00533F2C" w:rsidRPr="00450655" w:rsidRDefault="00A213C3" w:rsidP="00450655">
      <w:pPr>
        <w:pStyle w:val="Poromisin"/>
        <w:ind w:left="720"/>
        <w:rPr>
          <w:rFonts w:ascii="Arial" w:eastAsia="Arial" w:hAnsi="Arial" w:cs="Arial"/>
          <w:b/>
          <w:bCs/>
          <w:color w:val="auto"/>
          <w:sz w:val="20"/>
          <w:szCs w:val="20"/>
        </w:rPr>
      </w:pPr>
      <w:r w:rsidRPr="00450655">
        <w:rPr>
          <w:rFonts w:ascii="Arial" w:hAnsi="Arial" w:cs="Arial"/>
          <w:b/>
          <w:bCs/>
          <w:color w:val="auto"/>
          <w:sz w:val="20"/>
          <w:szCs w:val="20"/>
          <w:lang w:val="pt-PT"/>
        </w:rPr>
        <w:t xml:space="preserve">Departamento/UGC: </w:t>
      </w:r>
    </w:p>
    <w:p w14:paraId="65F08765" w14:textId="77777777" w:rsidR="00533F2C" w:rsidRPr="00450655" w:rsidRDefault="00533F2C">
      <w:pPr>
        <w:pStyle w:val="Poromisin"/>
        <w:rPr>
          <w:rFonts w:ascii="Arial" w:eastAsia="Arial" w:hAnsi="Arial" w:cs="Arial"/>
          <w:b/>
          <w:bCs/>
          <w:color w:val="auto"/>
          <w:sz w:val="20"/>
          <w:szCs w:val="20"/>
        </w:rPr>
      </w:pPr>
    </w:p>
    <w:p w14:paraId="578722BA" w14:textId="77777777" w:rsidR="00533F2C" w:rsidRPr="00450655" w:rsidRDefault="00533F2C">
      <w:pPr>
        <w:pStyle w:val="Poromisin"/>
        <w:rPr>
          <w:rStyle w:val="Ninguno"/>
          <w:rFonts w:ascii="Arial" w:hAnsi="Arial" w:cs="Arial"/>
          <w:color w:val="auto"/>
          <w:sz w:val="20"/>
          <w:szCs w:val="20"/>
        </w:rPr>
      </w:pPr>
    </w:p>
    <w:p w14:paraId="764C2F21" w14:textId="77777777" w:rsidR="00533F2C" w:rsidRPr="00450655" w:rsidRDefault="00533F2C">
      <w:pPr>
        <w:pStyle w:val="Poromisin"/>
        <w:rPr>
          <w:rStyle w:val="Ninguno"/>
          <w:rFonts w:ascii="Arial" w:hAnsi="Arial" w:cs="Arial"/>
          <w:color w:val="auto"/>
          <w:sz w:val="20"/>
          <w:szCs w:val="20"/>
        </w:rPr>
      </w:pPr>
    </w:p>
    <w:p w14:paraId="63B904F7" w14:textId="77777777" w:rsidR="00533F2C" w:rsidRPr="00450655" w:rsidRDefault="00533F2C">
      <w:pPr>
        <w:pStyle w:val="Poromisin"/>
        <w:rPr>
          <w:rStyle w:val="Ninguno"/>
          <w:rFonts w:ascii="Arial" w:hAnsi="Arial" w:cs="Arial"/>
          <w:color w:val="auto"/>
          <w:sz w:val="20"/>
          <w:szCs w:val="20"/>
        </w:rPr>
      </w:pPr>
    </w:p>
    <w:p w14:paraId="4C005ADC" w14:textId="77777777" w:rsidR="00533F2C" w:rsidRPr="00450655" w:rsidRDefault="00533F2C">
      <w:pPr>
        <w:pStyle w:val="Poromisin"/>
        <w:rPr>
          <w:rStyle w:val="Ninguno"/>
          <w:rFonts w:ascii="Arial" w:hAnsi="Arial" w:cs="Arial"/>
          <w:color w:val="auto"/>
          <w:sz w:val="20"/>
          <w:szCs w:val="20"/>
        </w:rPr>
      </w:pPr>
    </w:p>
    <w:p w14:paraId="44AA8FAD" w14:textId="77777777" w:rsidR="00533F2C" w:rsidRPr="00450655" w:rsidRDefault="00A213C3">
      <w:pPr>
        <w:pStyle w:val="Poromisin"/>
        <w:rPr>
          <w:rFonts w:ascii="Arial" w:eastAsia="Arial" w:hAnsi="Arial" w:cs="Arial"/>
          <w:b/>
          <w:bCs/>
          <w:color w:val="auto"/>
          <w:sz w:val="20"/>
          <w:szCs w:val="20"/>
        </w:rPr>
      </w:pPr>
      <w:r w:rsidRPr="00450655">
        <w:rPr>
          <w:rFonts w:ascii="Arial" w:hAnsi="Arial" w:cs="Arial"/>
          <w:b/>
          <w:bCs/>
          <w:color w:val="auto"/>
          <w:sz w:val="20"/>
          <w:szCs w:val="20"/>
        </w:rPr>
        <w:t>EQUIPO INVESTIGADOR</w:t>
      </w:r>
    </w:p>
    <w:p w14:paraId="5E56ACF3" w14:textId="77777777" w:rsidR="00533F2C" w:rsidRPr="00450655" w:rsidRDefault="00533F2C">
      <w:pPr>
        <w:pStyle w:val="Poromisin"/>
        <w:rPr>
          <w:rFonts w:ascii="Arial" w:eastAsia="Arial" w:hAnsi="Arial" w:cs="Arial"/>
          <w:b/>
          <w:bCs/>
          <w:color w:val="auto"/>
          <w:sz w:val="20"/>
          <w:szCs w:val="20"/>
        </w:rPr>
      </w:pPr>
    </w:p>
    <w:tbl>
      <w:tblPr>
        <w:tblW w:w="963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08"/>
        <w:gridCol w:w="2408"/>
        <w:gridCol w:w="2408"/>
        <w:gridCol w:w="2408"/>
      </w:tblGrid>
      <w:tr w:rsidR="00450655" w:rsidRPr="005C5A64" w14:paraId="5B51B6CB" w14:textId="77777777">
        <w:trPr>
          <w:trHeight w:val="1438"/>
        </w:trPr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5BC98" w14:textId="77777777" w:rsidR="00533F2C" w:rsidRPr="00450655" w:rsidRDefault="00A213C3">
            <w:pPr>
              <w:pStyle w:val="Poromisin"/>
              <w:jc w:val="center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450655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Nombre y apellidos</w:t>
            </w: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0F6A6" w14:textId="77777777" w:rsidR="00533F2C" w:rsidRPr="00450655" w:rsidRDefault="00533F2C">
            <w:pPr>
              <w:pStyle w:val="Poromisin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  <w:p w14:paraId="0A531992" w14:textId="38B05321" w:rsidR="00533F2C" w:rsidRPr="00450655" w:rsidRDefault="00A213C3" w:rsidP="00E76520">
            <w:pPr>
              <w:pStyle w:val="Poromisin"/>
              <w:jc w:val="center"/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pt-PT"/>
              </w:rPr>
            </w:pPr>
            <w:r w:rsidRPr="00450655">
              <w:rPr>
                <w:rStyle w:val="Ninguno"/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 w:rsidRPr="00450655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Có</w:t>
            </w:r>
            <w:r w:rsidRPr="00450655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pt-PT"/>
              </w:rPr>
              <w:t>digo Grupo IBIMA</w:t>
            </w:r>
            <w:r w:rsidR="00E76520" w:rsidRPr="00450655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pt-PT"/>
              </w:rPr>
              <w:t>-</w:t>
            </w:r>
            <w:r w:rsidRPr="00450655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pt-PT"/>
              </w:rPr>
              <w:t xml:space="preserve">Plataforma Bionand </w:t>
            </w: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8B2A8" w14:textId="77777777" w:rsidR="00533F2C" w:rsidRPr="00450655" w:rsidRDefault="00533F2C">
            <w:pPr>
              <w:pStyle w:val="Poromisin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  <w:p w14:paraId="35BAAED9" w14:textId="77777777" w:rsidR="00533F2C" w:rsidRPr="00450655" w:rsidRDefault="00A213C3">
            <w:pPr>
              <w:pStyle w:val="Poromisin"/>
              <w:jc w:val="center"/>
              <w:rPr>
                <w:rFonts w:ascii="Arial" w:eastAsia="Arial" w:hAnsi="Arial" w:cs="Arial"/>
                <w:b/>
                <w:bCs/>
                <w:color w:val="auto"/>
                <w:sz w:val="20"/>
                <w:szCs w:val="20"/>
              </w:rPr>
            </w:pPr>
            <w:r w:rsidRPr="00450655">
              <w:rPr>
                <w:rStyle w:val="Ninguno"/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 w:rsidRPr="00450655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Tipo investigador/a </w:t>
            </w:r>
          </w:p>
          <w:p w14:paraId="55D2902D" w14:textId="77777777" w:rsidR="00533F2C" w:rsidRPr="00450655" w:rsidRDefault="00A213C3">
            <w:pPr>
              <w:pStyle w:val="Poromisin"/>
              <w:jc w:val="center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450655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(IP o IC)</w:t>
            </w: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1E3EB" w14:textId="77777777" w:rsidR="00533F2C" w:rsidRPr="00450655" w:rsidRDefault="00533F2C">
            <w:pPr>
              <w:pStyle w:val="Poromisin"/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  <w:p w14:paraId="1FC1727C" w14:textId="77777777" w:rsidR="00533F2C" w:rsidRPr="00450655" w:rsidRDefault="00A213C3">
            <w:pPr>
              <w:pStyle w:val="Poromisin"/>
              <w:jc w:val="center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450655">
              <w:rPr>
                <w:rStyle w:val="Ninguno"/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 w:rsidRPr="00450655">
              <w:rPr>
                <w:rStyle w:val="Ninguno"/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Ámbito laboral </w:t>
            </w:r>
            <w:r w:rsidRPr="00450655">
              <w:rPr>
                <w:rFonts w:ascii="Arial" w:hAnsi="Arial" w:cs="Arial"/>
                <w:i/>
                <w:iCs/>
                <w:color w:val="auto"/>
                <w:sz w:val="20"/>
                <w:szCs w:val="20"/>
              </w:rPr>
              <w:t xml:space="preserve">(atención primaria/atención hospitalaria/universidad/otro (indicar) </w:t>
            </w:r>
          </w:p>
        </w:tc>
      </w:tr>
      <w:tr w:rsidR="00450655" w:rsidRPr="005C5A64" w14:paraId="62F188BA" w14:textId="77777777">
        <w:trPr>
          <w:trHeight w:val="295"/>
        </w:trPr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DE68FA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E39DA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E43C7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6AEC21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</w:tr>
      <w:tr w:rsidR="00450655" w:rsidRPr="005C5A64" w14:paraId="61998726" w14:textId="77777777">
        <w:trPr>
          <w:trHeight w:val="295"/>
        </w:trPr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172022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38AD03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52452E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349735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</w:tr>
      <w:tr w:rsidR="00450655" w:rsidRPr="005C5A64" w14:paraId="30CCAF25" w14:textId="77777777">
        <w:trPr>
          <w:trHeight w:val="295"/>
        </w:trPr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E2A4CE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D9512B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BD2C3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14B25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</w:tr>
      <w:tr w:rsidR="00533F2C" w:rsidRPr="005C5A64" w14:paraId="4650D118" w14:textId="77777777">
        <w:trPr>
          <w:trHeight w:val="295"/>
        </w:trPr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7FD14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4AB8E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161E68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  <w:tc>
          <w:tcPr>
            <w:tcW w:w="2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9961FB" w14:textId="77777777" w:rsidR="00533F2C" w:rsidRPr="005C5A64" w:rsidRDefault="00533F2C">
            <w:pPr>
              <w:rPr>
                <w:rFonts w:ascii="Arial" w:hAnsi="Arial" w:cs="Arial"/>
                <w:sz w:val="20"/>
                <w:szCs w:val="20"/>
                <w:lang w:val="es-AR"/>
              </w:rPr>
            </w:pPr>
          </w:p>
        </w:tc>
      </w:tr>
    </w:tbl>
    <w:p w14:paraId="257269C0" w14:textId="77777777" w:rsidR="00533F2C" w:rsidRPr="00450655" w:rsidRDefault="00533F2C">
      <w:pPr>
        <w:pStyle w:val="Poromisin"/>
        <w:rPr>
          <w:rFonts w:ascii="Arial" w:eastAsia="Arial" w:hAnsi="Arial" w:cs="Arial"/>
          <w:b/>
          <w:bCs/>
          <w:color w:val="auto"/>
          <w:sz w:val="20"/>
          <w:szCs w:val="20"/>
        </w:rPr>
      </w:pPr>
    </w:p>
    <w:p w14:paraId="314FB109" w14:textId="77777777" w:rsidR="00533F2C" w:rsidRPr="00450655" w:rsidRDefault="00533F2C">
      <w:pPr>
        <w:pStyle w:val="Poromisin"/>
        <w:rPr>
          <w:rFonts w:ascii="Arial" w:eastAsia="Arial" w:hAnsi="Arial" w:cs="Arial"/>
          <w:b/>
          <w:bCs/>
          <w:color w:val="auto"/>
          <w:sz w:val="20"/>
          <w:szCs w:val="20"/>
        </w:rPr>
      </w:pPr>
    </w:p>
    <w:p w14:paraId="59476848" w14:textId="77777777" w:rsidR="00533F2C" w:rsidRPr="00450655" w:rsidRDefault="00533F2C">
      <w:pPr>
        <w:pStyle w:val="Poromisin"/>
        <w:rPr>
          <w:rFonts w:ascii="Arial" w:eastAsia="Arial" w:hAnsi="Arial" w:cs="Arial"/>
          <w:b/>
          <w:bCs/>
          <w:color w:val="auto"/>
          <w:sz w:val="20"/>
          <w:szCs w:val="20"/>
        </w:rPr>
      </w:pPr>
    </w:p>
    <w:p w14:paraId="23786CF9" w14:textId="77777777" w:rsidR="00533F2C" w:rsidRPr="00450655" w:rsidRDefault="00533F2C">
      <w:pPr>
        <w:pStyle w:val="Poromisin"/>
        <w:rPr>
          <w:rFonts w:ascii="Arial" w:eastAsia="Arial" w:hAnsi="Arial" w:cs="Arial"/>
          <w:b/>
          <w:bCs/>
          <w:color w:val="auto"/>
          <w:sz w:val="20"/>
          <w:szCs w:val="20"/>
        </w:rPr>
      </w:pPr>
    </w:p>
    <w:p w14:paraId="5DF945A0" w14:textId="77777777" w:rsidR="00533F2C" w:rsidRPr="00450655" w:rsidRDefault="00533F2C">
      <w:pPr>
        <w:pStyle w:val="Poromisin"/>
        <w:rPr>
          <w:rFonts w:ascii="Arial" w:eastAsia="Arial" w:hAnsi="Arial" w:cs="Arial"/>
          <w:color w:val="auto"/>
          <w:sz w:val="20"/>
          <w:szCs w:val="20"/>
        </w:rPr>
      </w:pPr>
    </w:p>
    <w:p w14:paraId="3EF0FBAB" w14:textId="77777777" w:rsidR="00533F2C" w:rsidRPr="00450655" w:rsidRDefault="00533F2C">
      <w:pPr>
        <w:pStyle w:val="Poromisin"/>
        <w:rPr>
          <w:rFonts w:ascii="Arial" w:eastAsia="Arial" w:hAnsi="Arial" w:cs="Arial"/>
          <w:color w:val="auto"/>
          <w:sz w:val="20"/>
          <w:szCs w:val="20"/>
        </w:rPr>
      </w:pPr>
    </w:p>
    <w:p w14:paraId="3DF3A238" w14:textId="77777777" w:rsidR="00533F2C" w:rsidRPr="00450655" w:rsidRDefault="00533F2C">
      <w:pPr>
        <w:pStyle w:val="Poromisin"/>
        <w:rPr>
          <w:rFonts w:ascii="Arial" w:eastAsia="Arial" w:hAnsi="Arial" w:cs="Arial"/>
          <w:color w:val="auto"/>
          <w:sz w:val="20"/>
          <w:szCs w:val="20"/>
        </w:rPr>
      </w:pPr>
    </w:p>
    <w:p w14:paraId="46A302AE" w14:textId="77777777" w:rsidR="00533F2C" w:rsidRPr="00450655" w:rsidRDefault="00533F2C">
      <w:pPr>
        <w:pStyle w:val="Poromisin"/>
        <w:rPr>
          <w:rFonts w:ascii="Arial" w:eastAsia="Arial" w:hAnsi="Arial" w:cs="Arial"/>
          <w:color w:val="auto"/>
          <w:sz w:val="20"/>
          <w:szCs w:val="20"/>
        </w:rPr>
      </w:pPr>
    </w:p>
    <w:p w14:paraId="76AA99DC" w14:textId="77777777" w:rsidR="00533F2C" w:rsidRPr="00450655" w:rsidRDefault="00533F2C">
      <w:pPr>
        <w:pStyle w:val="Poromisin"/>
        <w:rPr>
          <w:rFonts w:ascii="Arial" w:eastAsia="Arial" w:hAnsi="Arial" w:cs="Arial"/>
          <w:color w:val="auto"/>
          <w:sz w:val="20"/>
          <w:szCs w:val="20"/>
        </w:rPr>
      </w:pPr>
    </w:p>
    <w:p w14:paraId="30892BAE" w14:textId="77777777" w:rsidR="00E76520" w:rsidRPr="00450655" w:rsidRDefault="00A213C3">
      <w:pPr>
        <w:pStyle w:val="Poromisin"/>
        <w:rPr>
          <w:rStyle w:val="Ninguno"/>
          <w:rFonts w:ascii="Arial" w:hAnsi="Arial" w:cs="Arial"/>
          <w:color w:val="auto"/>
          <w:sz w:val="20"/>
          <w:szCs w:val="20"/>
        </w:rPr>
      </w:pPr>
      <w:r w:rsidRPr="00450655">
        <w:rPr>
          <w:rStyle w:val="Ninguno"/>
          <w:rFonts w:ascii="Arial" w:hAnsi="Arial" w:cs="Arial"/>
          <w:color w:val="auto"/>
          <w:sz w:val="20"/>
          <w:szCs w:val="20"/>
        </w:rPr>
        <w:t xml:space="preserve"> </w:t>
      </w:r>
    </w:p>
    <w:p w14:paraId="3581F882" w14:textId="77777777" w:rsidR="00E76520" w:rsidRPr="00450655" w:rsidRDefault="00E76520">
      <w:pPr>
        <w:rPr>
          <w:rStyle w:val="Ninguno"/>
          <w:rFonts w:ascii="Arial" w:hAnsi="Arial" w:cs="Arial"/>
          <w:sz w:val="20"/>
          <w:szCs w:val="20"/>
          <w:lang w:val="es-ES_tradnl"/>
        </w:rPr>
      </w:pPr>
      <w:r w:rsidRPr="005C5A64">
        <w:rPr>
          <w:rStyle w:val="Ninguno"/>
          <w:rFonts w:ascii="Arial" w:hAnsi="Arial" w:cs="Arial"/>
          <w:sz w:val="20"/>
          <w:szCs w:val="20"/>
          <w:lang w:val="es-AR"/>
        </w:rPr>
        <w:br w:type="page"/>
      </w:r>
    </w:p>
    <w:p w14:paraId="3E513C39" w14:textId="77777777" w:rsidR="00E76520" w:rsidRPr="00450655" w:rsidRDefault="00E76520">
      <w:pPr>
        <w:pStyle w:val="Poromisin"/>
        <w:rPr>
          <w:rFonts w:ascii="Arial" w:hAnsi="Arial" w:cs="Arial"/>
          <w:b/>
          <w:bCs/>
          <w:color w:val="auto"/>
          <w:sz w:val="20"/>
          <w:szCs w:val="20"/>
        </w:rPr>
      </w:pPr>
    </w:p>
    <w:p w14:paraId="09DD8629" w14:textId="56275769" w:rsidR="00533F2C" w:rsidRPr="00450655" w:rsidRDefault="00A213C3">
      <w:pPr>
        <w:pStyle w:val="Poromisin"/>
        <w:rPr>
          <w:rFonts w:ascii="Arial" w:eastAsia="Arial" w:hAnsi="Arial" w:cs="Arial"/>
          <w:b/>
          <w:bCs/>
          <w:color w:val="auto"/>
          <w:sz w:val="20"/>
          <w:szCs w:val="20"/>
        </w:rPr>
      </w:pPr>
      <w:r w:rsidRPr="00450655">
        <w:rPr>
          <w:rFonts w:ascii="Arial" w:hAnsi="Arial" w:cs="Arial"/>
          <w:b/>
          <w:bCs/>
          <w:color w:val="auto"/>
          <w:sz w:val="20"/>
          <w:szCs w:val="20"/>
        </w:rPr>
        <w:t xml:space="preserve">TÍTULO: </w:t>
      </w:r>
    </w:p>
    <w:p w14:paraId="1270827A" w14:textId="77777777" w:rsidR="00533F2C" w:rsidRPr="00450655" w:rsidRDefault="00533F2C">
      <w:pPr>
        <w:pStyle w:val="Poromisin"/>
        <w:rPr>
          <w:rStyle w:val="Ninguno"/>
          <w:rFonts w:ascii="Arial" w:hAnsi="Arial" w:cs="Arial"/>
          <w:color w:val="auto"/>
          <w:sz w:val="20"/>
          <w:szCs w:val="20"/>
        </w:rPr>
      </w:pPr>
    </w:p>
    <w:p w14:paraId="014A42EA" w14:textId="77777777" w:rsidR="00533F2C" w:rsidRPr="00450655" w:rsidRDefault="00533F2C">
      <w:pPr>
        <w:pStyle w:val="Poromisin"/>
        <w:rPr>
          <w:rFonts w:ascii="Arial" w:eastAsia="Arial" w:hAnsi="Arial" w:cs="Arial"/>
          <w:color w:val="auto"/>
          <w:sz w:val="20"/>
          <w:szCs w:val="20"/>
        </w:rPr>
      </w:pPr>
    </w:p>
    <w:p w14:paraId="18F5AE27" w14:textId="77777777" w:rsidR="00533F2C" w:rsidRPr="00450655" w:rsidRDefault="00533F2C">
      <w:pPr>
        <w:pStyle w:val="Poromisin"/>
        <w:rPr>
          <w:rFonts w:ascii="Arial" w:eastAsia="Arial" w:hAnsi="Arial" w:cs="Arial"/>
          <w:color w:val="auto"/>
          <w:sz w:val="20"/>
          <w:szCs w:val="20"/>
        </w:rPr>
      </w:pPr>
    </w:p>
    <w:p w14:paraId="2426C8EA" w14:textId="77777777" w:rsidR="00533F2C" w:rsidRPr="00450655" w:rsidRDefault="00533F2C">
      <w:pPr>
        <w:pStyle w:val="Poromisin"/>
        <w:rPr>
          <w:rFonts w:ascii="Arial" w:eastAsia="Arial" w:hAnsi="Arial" w:cs="Arial"/>
          <w:color w:val="auto"/>
          <w:sz w:val="20"/>
          <w:szCs w:val="20"/>
        </w:rPr>
      </w:pPr>
    </w:p>
    <w:p w14:paraId="7EF68791" w14:textId="77777777" w:rsidR="00931E7F" w:rsidRPr="00450655" w:rsidRDefault="00A213C3">
      <w:pPr>
        <w:pStyle w:val="Poromisin"/>
        <w:rPr>
          <w:rFonts w:ascii="Arial" w:hAnsi="Arial" w:cs="Arial"/>
          <w:color w:val="auto"/>
          <w:sz w:val="20"/>
          <w:szCs w:val="20"/>
        </w:rPr>
      </w:pPr>
      <w:r w:rsidRPr="005C5A64">
        <w:rPr>
          <w:rStyle w:val="Ninguno"/>
          <w:rFonts w:ascii="Arial" w:hAnsi="Arial" w:cs="Arial"/>
          <w:b/>
          <w:bCs/>
          <w:color w:val="auto"/>
          <w:sz w:val="20"/>
          <w:szCs w:val="20"/>
          <w:lang w:val="es-AR"/>
        </w:rPr>
        <w:t xml:space="preserve">PROYECTO </w:t>
      </w:r>
      <w:r w:rsidRPr="00450655">
        <w:rPr>
          <w:rFonts w:ascii="Arial" w:hAnsi="Arial" w:cs="Arial"/>
          <w:color w:val="auto"/>
          <w:sz w:val="20"/>
          <w:szCs w:val="20"/>
        </w:rPr>
        <w:t xml:space="preserve">(máximo 1000 palabras) </w:t>
      </w:r>
    </w:p>
    <w:p w14:paraId="52BBC3F7" w14:textId="77777777" w:rsidR="00A213C3" w:rsidRPr="00450655" w:rsidRDefault="00A213C3">
      <w:pPr>
        <w:pStyle w:val="Poromisin"/>
        <w:rPr>
          <w:rFonts w:ascii="Arial" w:hAnsi="Arial" w:cs="Arial"/>
          <w:color w:val="auto"/>
          <w:sz w:val="20"/>
          <w:szCs w:val="20"/>
        </w:rPr>
      </w:pPr>
    </w:p>
    <w:p w14:paraId="0859CDC0" w14:textId="16C41605" w:rsidR="00931E7F" w:rsidRPr="00450655" w:rsidRDefault="00931E7F">
      <w:pPr>
        <w:pStyle w:val="Poromisin"/>
        <w:rPr>
          <w:rFonts w:ascii="Arial" w:hAnsi="Arial" w:cs="Arial"/>
          <w:i/>
          <w:iCs/>
          <w:color w:val="auto"/>
          <w:sz w:val="20"/>
          <w:szCs w:val="20"/>
        </w:rPr>
      </w:pPr>
      <w:r w:rsidRPr="00450655">
        <w:rPr>
          <w:rFonts w:ascii="Arial" w:hAnsi="Arial" w:cs="Arial"/>
          <w:i/>
          <w:iCs/>
          <w:color w:val="auto"/>
          <w:sz w:val="20"/>
          <w:szCs w:val="20"/>
        </w:rPr>
        <w:t>Debe incluir: Estado del arte, hipótesis/objetivos, metodología</w:t>
      </w:r>
      <w:r w:rsidR="00E76520" w:rsidRPr="00450655">
        <w:rPr>
          <w:rFonts w:ascii="Arial" w:hAnsi="Arial" w:cs="Arial"/>
          <w:i/>
          <w:iCs/>
          <w:color w:val="auto"/>
          <w:sz w:val="20"/>
          <w:szCs w:val="20"/>
        </w:rPr>
        <w:t xml:space="preserve"> </w:t>
      </w:r>
      <w:r w:rsidR="003D2F23" w:rsidRPr="00450655">
        <w:rPr>
          <w:rFonts w:ascii="Arial" w:hAnsi="Arial" w:cs="Arial"/>
          <w:i/>
          <w:iCs/>
          <w:color w:val="auto"/>
          <w:sz w:val="20"/>
          <w:szCs w:val="20"/>
        </w:rPr>
        <w:t>resumida</w:t>
      </w:r>
      <w:r w:rsidR="00E76520" w:rsidRPr="00450655">
        <w:rPr>
          <w:rFonts w:ascii="Arial" w:hAnsi="Arial" w:cs="Arial"/>
          <w:i/>
          <w:iCs/>
          <w:color w:val="auto"/>
          <w:sz w:val="20"/>
          <w:szCs w:val="20"/>
        </w:rPr>
        <w:t>,</w:t>
      </w:r>
      <w:r w:rsidRPr="00450655">
        <w:rPr>
          <w:rFonts w:ascii="Arial" w:hAnsi="Arial" w:cs="Arial"/>
          <w:i/>
          <w:iCs/>
          <w:color w:val="auto"/>
          <w:sz w:val="20"/>
          <w:szCs w:val="20"/>
        </w:rPr>
        <w:t xml:space="preserve"> </w:t>
      </w:r>
      <w:r w:rsidR="003D2F23" w:rsidRPr="00450655">
        <w:rPr>
          <w:rFonts w:ascii="Arial" w:hAnsi="Arial" w:cs="Arial"/>
          <w:i/>
          <w:iCs/>
          <w:color w:val="auto"/>
          <w:sz w:val="20"/>
          <w:szCs w:val="20"/>
        </w:rPr>
        <w:t>bibliografía</w:t>
      </w:r>
      <w:r w:rsidRPr="00450655">
        <w:rPr>
          <w:rFonts w:ascii="Arial" w:hAnsi="Arial" w:cs="Arial"/>
          <w:i/>
          <w:iCs/>
          <w:color w:val="auto"/>
          <w:sz w:val="20"/>
          <w:szCs w:val="20"/>
        </w:rPr>
        <w:t xml:space="preserve">. </w:t>
      </w:r>
    </w:p>
    <w:p w14:paraId="7836EB41" w14:textId="77777777" w:rsidR="00533F2C" w:rsidRPr="00450655" w:rsidRDefault="00533F2C">
      <w:pPr>
        <w:pStyle w:val="Poromisin"/>
        <w:rPr>
          <w:rStyle w:val="Ninguno"/>
          <w:rFonts w:ascii="Arial" w:hAnsi="Arial" w:cs="Arial"/>
          <w:color w:val="auto"/>
          <w:sz w:val="20"/>
          <w:szCs w:val="20"/>
        </w:rPr>
      </w:pPr>
    </w:p>
    <w:p w14:paraId="6DEC18C4" w14:textId="77777777" w:rsidR="00533F2C" w:rsidRPr="00450655" w:rsidRDefault="00533F2C">
      <w:pPr>
        <w:pStyle w:val="Poromisin"/>
        <w:rPr>
          <w:rFonts w:ascii="Arial" w:eastAsia="Arial" w:hAnsi="Arial" w:cs="Arial"/>
          <w:color w:val="auto"/>
          <w:sz w:val="20"/>
          <w:szCs w:val="20"/>
        </w:rPr>
      </w:pPr>
    </w:p>
    <w:p w14:paraId="5FA6BE82" w14:textId="78663D6E" w:rsidR="00E76520" w:rsidRPr="00450655" w:rsidRDefault="00E76520">
      <w:pPr>
        <w:pStyle w:val="Poromisin"/>
        <w:jc w:val="both"/>
        <w:rPr>
          <w:rStyle w:val="Ninguno"/>
          <w:rFonts w:ascii="Arial" w:hAnsi="Arial" w:cs="Arial"/>
          <w:b/>
          <w:bCs/>
          <w:color w:val="auto"/>
          <w:sz w:val="20"/>
          <w:szCs w:val="20"/>
        </w:rPr>
      </w:pPr>
      <w:r w:rsidRPr="00450655">
        <w:rPr>
          <w:rStyle w:val="Ninguno"/>
          <w:rFonts w:ascii="Arial" w:hAnsi="Arial" w:cs="Arial"/>
          <w:b/>
          <w:bCs/>
          <w:color w:val="auto"/>
          <w:sz w:val="20"/>
          <w:szCs w:val="20"/>
        </w:rPr>
        <w:t>PRESUPUESTO</w:t>
      </w:r>
    </w:p>
    <w:p w14:paraId="054F9D26" w14:textId="77777777" w:rsidR="003D2F23" w:rsidRPr="00450655" w:rsidRDefault="003D2F23">
      <w:pPr>
        <w:pStyle w:val="Poromisin"/>
        <w:jc w:val="both"/>
        <w:rPr>
          <w:rStyle w:val="Ninguno"/>
          <w:rFonts w:ascii="Arial" w:hAnsi="Arial" w:cs="Arial"/>
          <w:b/>
          <w:bCs/>
          <w:color w:val="auto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7083"/>
        <w:gridCol w:w="2545"/>
      </w:tblGrid>
      <w:tr w:rsidR="00450655" w:rsidRPr="00450655" w14:paraId="5A1819F7" w14:textId="77777777" w:rsidTr="003D2F23">
        <w:tc>
          <w:tcPr>
            <w:tcW w:w="7083" w:type="dxa"/>
            <w:shd w:val="clear" w:color="auto" w:fill="D9D9D9" w:themeFill="background1" w:themeFillShade="D9"/>
          </w:tcPr>
          <w:p w14:paraId="27D36B7E" w14:textId="687AF333" w:rsidR="003D2F23" w:rsidRPr="00450655" w:rsidRDefault="003D2F23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inguno"/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450655">
              <w:rPr>
                <w:rStyle w:val="Ninguno"/>
                <w:rFonts w:ascii="Arial" w:hAnsi="Arial" w:cs="Arial"/>
                <w:b/>
                <w:bCs/>
                <w:color w:val="auto"/>
                <w:sz w:val="20"/>
                <w:szCs w:val="20"/>
              </w:rPr>
              <w:t>Concepto</w:t>
            </w:r>
          </w:p>
        </w:tc>
        <w:tc>
          <w:tcPr>
            <w:tcW w:w="2545" w:type="dxa"/>
            <w:shd w:val="clear" w:color="auto" w:fill="D9D9D9" w:themeFill="background1" w:themeFillShade="D9"/>
          </w:tcPr>
          <w:p w14:paraId="74CF91C5" w14:textId="2AADCD43" w:rsidR="003D2F23" w:rsidRPr="00450655" w:rsidRDefault="003D2F23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inguno"/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450655">
              <w:rPr>
                <w:rStyle w:val="Ninguno"/>
                <w:rFonts w:ascii="Arial" w:hAnsi="Arial" w:cs="Arial"/>
                <w:b/>
                <w:bCs/>
                <w:color w:val="auto"/>
                <w:sz w:val="20"/>
                <w:szCs w:val="20"/>
              </w:rPr>
              <w:t>Presupuesto Solicitado</w:t>
            </w:r>
          </w:p>
        </w:tc>
      </w:tr>
      <w:tr w:rsidR="00450655" w:rsidRPr="00450655" w14:paraId="51036E55" w14:textId="77777777" w:rsidTr="003D2F23">
        <w:tc>
          <w:tcPr>
            <w:tcW w:w="7083" w:type="dxa"/>
          </w:tcPr>
          <w:p w14:paraId="69A90C0B" w14:textId="77777777" w:rsidR="003D2F23" w:rsidRPr="00450655" w:rsidRDefault="003D2F23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inguno"/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2545" w:type="dxa"/>
          </w:tcPr>
          <w:p w14:paraId="153FF0BE" w14:textId="77777777" w:rsidR="003D2F23" w:rsidRPr="00450655" w:rsidRDefault="003D2F23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inguno"/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450655" w:rsidRPr="00450655" w14:paraId="59F49A5B" w14:textId="77777777" w:rsidTr="003D2F23">
        <w:tc>
          <w:tcPr>
            <w:tcW w:w="7083" w:type="dxa"/>
          </w:tcPr>
          <w:p w14:paraId="0BAC8D65" w14:textId="77777777" w:rsidR="003D2F23" w:rsidRPr="00450655" w:rsidRDefault="003D2F23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inguno"/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2545" w:type="dxa"/>
          </w:tcPr>
          <w:p w14:paraId="75B91F59" w14:textId="77777777" w:rsidR="003D2F23" w:rsidRPr="00450655" w:rsidRDefault="003D2F23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inguno"/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3D2F23" w:rsidRPr="00450655" w14:paraId="28A6894A" w14:textId="77777777" w:rsidTr="003D2F23">
        <w:tc>
          <w:tcPr>
            <w:tcW w:w="7083" w:type="dxa"/>
          </w:tcPr>
          <w:p w14:paraId="17D28D2C" w14:textId="77777777" w:rsidR="003D2F23" w:rsidRPr="00450655" w:rsidRDefault="003D2F23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inguno"/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2545" w:type="dxa"/>
          </w:tcPr>
          <w:p w14:paraId="037E8AFC" w14:textId="77777777" w:rsidR="003D2F23" w:rsidRPr="00450655" w:rsidRDefault="003D2F23">
            <w:pPr>
              <w:pStyle w:val="Poromisin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inguno"/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</w:p>
        </w:tc>
      </w:tr>
    </w:tbl>
    <w:p w14:paraId="0EBD4984" w14:textId="77777777" w:rsidR="00E76520" w:rsidRPr="00450655" w:rsidRDefault="00E76520">
      <w:pPr>
        <w:pStyle w:val="Poromisin"/>
        <w:jc w:val="both"/>
        <w:rPr>
          <w:rStyle w:val="Ninguno"/>
          <w:rFonts w:ascii="Arial" w:hAnsi="Arial" w:cs="Arial"/>
          <w:b/>
          <w:bCs/>
          <w:color w:val="auto"/>
          <w:sz w:val="20"/>
          <w:szCs w:val="20"/>
        </w:rPr>
      </w:pPr>
    </w:p>
    <w:p w14:paraId="157F16A9" w14:textId="19A164DA" w:rsidR="00533F2C" w:rsidRPr="00450655" w:rsidRDefault="00931E7F">
      <w:pPr>
        <w:pStyle w:val="Poromisin"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450655">
        <w:rPr>
          <w:rStyle w:val="Ninguno"/>
          <w:rFonts w:ascii="Arial" w:hAnsi="Arial" w:cs="Arial"/>
          <w:b/>
          <w:bCs/>
          <w:color w:val="auto"/>
          <w:sz w:val="20"/>
          <w:szCs w:val="20"/>
        </w:rPr>
        <w:t>JUSTIFICACIÓN de la colaboración entre áreas (máximo 300 palabras)</w:t>
      </w:r>
    </w:p>
    <w:p w14:paraId="479503D2" w14:textId="77777777" w:rsidR="00533F2C" w:rsidRPr="00450655" w:rsidRDefault="00533F2C">
      <w:pPr>
        <w:pStyle w:val="Poromisin"/>
        <w:rPr>
          <w:rFonts w:ascii="Arial" w:eastAsia="Arial" w:hAnsi="Arial" w:cs="Arial"/>
          <w:b/>
          <w:bCs/>
          <w:color w:val="auto"/>
          <w:sz w:val="20"/>
          <w:szCs w:val="20"/>
        </w:rPr>
      </w:pPr>
    </w:p>
    <w:p w14:paraId="3AC0727F" w14:textId="77777777" w:rsidR="00533F2C" w:rsidRPr="00450655" w:rsidRDefault="00533F2C">
      <w:pPr>
        <w:pStyle w:val="Poromisin"/>
        <w:rPr>
          <w:rFonts w:ascii="Arial" w:eastAsia="Arial" w:hAnsi="Arial" w:cs="Arial"/>
          <w:b/>
          <w:bCs/>
          <w:color w:val="auto"/>
          <w:sz w:val="20"/>
          <w:szCs w:val="20"/>
        </w:rPr>
      </w:pPr>
    </w:p>
    <w:p w14:paraId="03F53880" w14:textId="18DCD617" w:rsidR="00533F2C" w:rsidRPr="00450655" w:rsidRDefault="00A213C3">
      <w:pPr>
        <w:pStyle w:val="Poromisin"/>
        <w:rPr>
          <w:rFonts w:ascii="Arial" w:eastAsia="Arial" w:hAnsi="Arial" w:cs="Arial"/>
          <w:b/>
          <w:bCs/>
          <w:color w:val="auto"/>
          <w:sz w:val="20"/>
          <w:szCs w:val="20"/>
        </w:rPr>
      </w:pPr>
      <w:r w:rsidRPr="00450655">
        <w:rPr>
          <w:rFonts w:ascii="Arial" w:hAnsi="Arial" w:cs="Arial"/>
          <w:b/>
          <w:bCs/>
          <w:color w:val="auto"/>
          <w:sz w:val="20"/>
          <w:szCs w:val="20"/>
        </w:rPr>
        <w:t>INFORMACIÓN A APORTAR (temporalidad 201</w:t>
      </w:r>
      <w:r w:rsidR="005C5A64">
        <w:rPr>
          <w:rFonts w:ascii="Arial" w:hAnsi="Arial" w:cs="Arial"/>
          <w:b/>
          <w:bCs/>
          <w:color w:val="auto"/>
          <w:sz w:val="20"/>
          <w:szCs w:val="20"/>
        </w:rPr>
        <w:t>9</w:t>
      </w:r>
      <w:r w:rsidRPr="00450655">
        <w:rPr>
          <w:rFonts w:ascii="Arial" w:hAnsi="Arial" w:cs="Arial"/>
          <w:b/>
          <w:bCs/>
          <w:color w:val="auto"/>
          <w:sz w:val="20"/>
          <w:szCs w:val="20"/>
        </w:rPr>
        <w:t xml:space="preserve"> y 202</w:t>
      </w:r>
      <w:r w:rsidR="005C5A64">
        <w:rPr>
          <w:rFonts w:ascii="Arial" w:hAnsi="Arial" w:cs="Arial"/>
          <w:b/>
          <w:bCs/>
          <w:color w:val="auto"/>
          <w:sz w:val="20"/>
          <w:szCs w:val="20"/>
        </w:rPr>
        <w:t>4</w:t>
      </w:r>
      <w:r w:rsidRPr="00450655">
        <w:rPr>
          <w:rFonts w:ascii="Arial" w:hAnsi="Arial" w:cs="Arial"/>
          <w:b/>
          <w:bCs/>
          <w:color w:val="auto"/>
          <w:sz w:val="20"/>
          <w:szCs w:val="20"/>
        </w:rPr>
        <w:t xml:space="preserve"> hasta la fecha de presentación de solicitudes) </w:t>
      </w:r>
    </w:p>
    <w:p w14:paraId="7185291D" w14:textId="77777777" w:rsidR="00533F2C" w:rsidRPr="00450655" w:rsidRDefault="00533F2C">
      <w:pPr>
        <w:pStyle w:val="Poromisin"/>
        <w:rPr>
          <w:rFonts w:ascii="Arial" w:eastAsia="Arial" w:hAnsi="Arial" w:cs="Arial"/>
          <w:b/>
          <w:bCs/>
          <w:color w:val="auto"/>
          <w:sz w:val="20"/>
          <w:szCs w:val="20"/>
        </w:rPr>
      </w:pPr>
    </w:p>
    <w:p w14:paraId="1C873A98" w14:textId="77777777" w:rsidR="00533F2C" w:rsidRPr="00450655" w:rsidRDefault="00A213C3">
      <w:pPr>
        <w:pStyle w:val="Poromisin"/>
        <w:ind w:right="998"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450655">
        <w:rPr>
          <w:rFonts w:ascii="Arial" w:hAnsi="Arial" w:cs="Arial"/>
          <w:color w:val="auto"/>
          <w:sz w:val="20"/>
          <w:szCs w:val="20"/>
        </w:rPr>
        <w:t xml:space="preserve">Historial investigador del grupo integrante de la solicitud en los últimos 5 años </w:t>
      </w:r>
    </w:p>
    <w:p w14:paraId="0ADF92D8" w14:textId="77777777" w:rsidR="00533F2C" w:rsidRPr="00450655" w:rsidRDefault="00533F2C">
      <w:pPr>
        <w:pStyle w:val="Poromisin"/>
        <w:ind w:right="998"/>
        <w:jc w:val="both"/>
        <w:rPr>
          <w:rFonts w:ascii="Arial" w:eastAsia="Arial" w:hAnsi="Arial" w:cs="Arial"/>
          <w:color w:val="auto"/>
          <w:sz w:val="20"/>
          <w:szCs w:val="20"/>
        </w:rPr>
      </w:pPr>
    </w:p>
    <w:p w14:paraId="3E110FBB" w14:textId="77777777" w:rsidR="00BA0A57" w:rsidRPr="00450655" w:rsidRDefault="00A213C3" w:rsidP="00BA0A57">
      <w:pPr>
        <w:pStyle w:val="Poromisin"/>
        <w:ind w:right="998"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450655">
        <w:rPr>
          <w:rFonts w:ascii="Arial" w:hAnsi="Arial" w:cs="Arial"/>
          <w:color w:val="auto"/>
          <w:sz w:val="20"/>
          <w:szCs w:val="20"/>
        </w:rPr>
        <w:t>Publicaciones indexadas JCR</w:t>
      </w:r>
    </w:p>
    <w:p w14:paraId="2F9559AB" w14:textId="77777777" w:rsidR="00533F2C" w:rsidRPr="00450655" w:rsidRDefault="00533F2C" w:rsidP="00BA0A57">
      <w:pPr>
        <w:pStyle w:val="Poromisin"/>
        <w:ind w:right="998"/>
        <w:jc w:val="both"/>
        <w:rPr>
          <w:rFonts w:ascii="Arial" w:eastAsia="Arial" w:hAnsi="Arial" w:cs="Arial"/>
          <w:color w:val="auto"/>
          <w:sz w:val="20"/>
          <w:szCs w:val="20"/>
        </w:rPr>
      </w:pPr>
    </w:p>
    <w:p w14:paraId="0F9DBBB5" w14:textId="77777777" w:rsidR="00533F2C" w:rsidRPr="00450655" w:rsidRDefault="00A213C3">
      <w:pPr>
        <w:pStyle w:val="Poromisin"/>
        <w:spacing w:after="219"/>
        <w:rPr>
          <w:rFonts w:ascii="Arial" w:eastAsia="Arial" w:hAnsi="Arial" w:cs="Arial"/>
          <w:color w:val="auto"/>
          <w:sz w:val="20"/>
          <w:szCs w:val="20"/>
        </w:rPr>
      </w:pPr>
      <w:r w:rsidRPr="00450655">
        <w:rPr>
          <w:rFonts w:ascii="Arial" w:hAnsi="Arial" w:cs="Arial"/>
          <w:color w:val="auto"/>
          <w:sz w:val="20"/>
          <w:szCs w:val="20"/>
        </w:rPr>
        <w:t>Actividades de transferencia de tecnología/conocimiento y explotación de resultados</w:t>
      </w:r>
      <w:r w:rsidRPr="00450655">
        <w:rPr>
          <w:rFonts w:ascii="Arial" w:hAnsi="Arial" w:cs="Arial"/>
          <w:color w:val="auto"/>
          <w:sz w:val="20"/>
          <w:szCs w:val="20"/>
        </w:rPr>
        <w:tab/>
      </w:r>
    </w:p>
    <w:p w14:paraId="3136C647" w14:textId="77777777" w:rsidR="00533F2C" w:rsidRPr="00450655" w:rsidRDefault="00A213C3">
      <w:pPr>
        <w:pStyle w:val="Poromisin"/>
        <w:ind w:right="998"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450655">
        <w:rPr>
          <w:rFonts w:ascii="Arial" w:hAnsi="Arial" w:cs="Arial"/>
          <w:color w:val="auto"/>
          <w:sz w:val="20"/>
          <w:szCs w:val="20"/>
        </w:rPr>
        <w:t>Proyectos competitivos liderados por el/la IP del proyecto</w:t>
      </w:r>
    </w:p>
    <w:p w14:paraId="1D615C20" w14:textId="77777777" w:rsidR="00533F2C" w:rsidRPr="00450655" w:rsidRDefault="00533F2C">
      <w:pPr>
        <w:pStyle w:val="Poromisin"/>
        <w:ind w:right="998"/>
        <w:jc w:val="both"/>
        <w:rPr>
          <w:rFonts w:ascii="Arial" w:eastAsia="Arial" w:hAnsi="Arial" w:cs="Arial"/>
          <w:color w:val="auto"/>
          <w:sz w:val="20"/>
          <w:szCs w:val="20"/>
        </w:rPr>
      </w:pPr>
    </w:p>
    <w:p w14:paraId="3B17F24B" w14:textId="77777777" w:rsidR="00533F2C" w:rsidRPr="00450655" w:rsidRDefault="00A213C3">
      <w:pPr>
        <w:pStyle w:val="Poromisin"/>
        <w:ind w:right="998"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450655">
        <w:rPr>
          <w:rFonts w:ascii="Arial" w:hAnsi="Arial" w:cs="Arial"/>
          <w:color w:val="auto"/>
          <w:sz w:val="20"/>
          <w:szCs w:val="20"/>
        </w:rPr>
        <w:t>Otros méritos relacionados con la investigación (incluyendo los que acrediten su condición de IP emergente en su caso).</w:t>
      </w:r>
    </w:p>
    <w:p w14:paraId="20B709B4" w14:textId="77777777" w:rsidR="00533F2C" w:rsidRPr="00450655" w:rsidRDefault="00533F2C">
      <w:pPr>
        <w:pStyle w:val="Poromisin"/>
        <w:rPr>
          <w:rFonts w:ascii="Arial" w:eastAsia="Arial" w:hAnsi="Arial" w:cs="Arial"/>
          <w:color w:val="auto"/>
          <w:sz w:val="20"/>
          <w:szCs w:val="20"/>
        </w:rPr>
      </w:pPr>
    </w:p>
    <w:p w14:paraId="28FC0BCB" w14:textId="77777777" w:rsidR="00533F2C" w:rsidRPr="00450655" w:rsidRDefault="00533F2C">
      <w:pPr>
        <w:pStyle w:val="Poromisin"/>
        <w:rPr>
          <w:rFonts w:ascii="Arial" w:hAnsi="Arial" w:cs="Arial"/>
          <w:color w:val="auto"/>
          <w:sz w:val="20"/>
          <w:szCs w:val="20"/>
        </w:rPr>
      </w:pPr>
    </w:p>
    <w:sectPr w:rsidR="00533F2C" w:rsidRPr="00450655" w:rsidSect="00161C9F">
      <w:headerReference w:type="default" r:id="rId6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68019A" w14:textId="77777777" w:rsidR="00161C9F" w:rsidRDefault="00161C9F">
      <w:r>
        <w:separator/>
      </w:r>
    </w:p>
  </w:endnote>
  <w:endnote w:type="continuationSeparator" w:id="0">
    <w:p w14:paraId="1D19F1BB" w14:textId="77777777" w:rsidR="00161C9F" w:rsidRDefault="00161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5DFCCF" w14:textId="77777777" w:rsidR="00161C9F" w:rsidRDefault="00161C9F">
      <w:r>
        <w:separator/>
      </w:r>
    </w:p>
  </w:footnote>
  <w:footnote w:type="continuationSeparator" w:id="0">
    <w:p w14:paraId="01C106DE" w14:textId="77777777" w:rsidR="00161C9F" w:rsidRDefault="00161C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220474" w14:textId="393E9CF0" w:rsidR="00931E7F" w:rsidRDefault="00E76520">
    <w:pPr>
      <w:pStyle w:val="Cabeceraypie"/>
      <w:tabs>
        <w:tab w:val="clear" w:pos="9020"/>
        <w:tab w:val="center" w:pos="4819"/>
        <w:tab w:val="right" w:pos="9638"/>
      </w:tabs>
    </w:pPr>
    <w:r>
      <w:rPr>
        <w:noProof/>
        <w:lang w:eastAsia="es-ES"/>
      </w:rPr>
      <w:drawing>
        <wp:anchor distT="0" distB="0" distL="114300" distR="114300" simplePos="0" relativeHeight="251660288" behindDoc="0" locked="0" layoutInCell="1" allowOverlap="1" wp14:anchorId="4BA441A1" wp14:editId="710A6912">
          <wp:simplePos x="0" y="0"/>
          <wp:positionH relativeFrom="column">
            <wp:posOffset>4710993</wp:posOffset>
          </wp:positionH>
          <wp:positionV relativeFrom="paragraph">
            <wp:posOffset>-44942</wp:posOffset>
          </wp:positionV>
          <wp:extent cx="1205865" cy="460375"/>
          <wp:effectExtent l="0" t="0" r="0" b="0"/>
          <wp:wrapTopAndBottom/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460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ES"/>
      </w:rPr>
      <w:drawing>
        <wp:anchor distT="0" distB="0" distL="114300" distR="114300" simplePos="0" relativeHeight="251659264" behindDoc="0" locked="0" layoutInCell="1" allowOverlap="1" wp14:anchorId="734C6812" wp14:editId="1E39ED65">
          <wp:simplePos x="0" y="0"/>
          <wp:positionH relativeFrom="column">
            <wp:posOffset>3766209</wp:posOffset>
          </wp:positionH>
          <wp:positionV relativeFrom="paragraph">
            <wp:posOffset>-44942</wp:posOffset>
          </wp:positionV>
          <wp:extent cx="821055" cy="466725"/>
          <wp:effectExtent l="0" t="0" r="0" b="9525"/>
          <wp:wrapTopAndBottom/>
          <wp:docPr id="4" name="3 Imagen" descr="J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A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21055" cy="466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1D784D98" wp14:editId="1EC6D12A">
          <wp:simplePos x="0" y="0"/>
          <wp:positionH relativeFrom="column">
            <wp:posOffset>1270</wp:posOffset>
          </wp:positionH>
          <wp:positionV relativeFrom="paragraph">
            <wp:posOffset>-198239</wp:posOffset>
          </wp:positionV>
          <wp:extent cx="1655445" cy="867410"/>
          <wp:effectExtent l="0" t="0" r="1905" b="8890"/>
          <wp:wrapTopAndBottom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545" t="24651" r="15165" b="23983"/>
                  <a:stretch/>
                </pic:blipFill>
                <pic:spPr bwMode="auto">
                  <a:xfrm>
                    <a:off x="0" y="0"/>
                    <a:ext cx="1655445" cy="8674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NTS3MDE3MDYzMjZV0lEKTi0uzszPAykwqgUA2NyntSwAAAA="/>
  </w:docVars>
  <w:rsids>
    <w:rsidRoot w:val="00533F2C"/>
    <w:rsid w:val="00161C9F"/>
    <w:rsid w:val="00313597"/>
    <w:rsid w:val="003D2F23"/>
    <w:rsid w:val="00450655"/>
    <w:rsid w:val="00533F2C"/>
    <w:rsid w:val="005C5A64"/>
    <w:rsid w:val="0060566A"/>
    <w:rsid w:val="00931E7F"/>
    <w:rsid w:val="00966E08"/>
    <w:rsid w:val="00A213C3"/>
    <w:rsid w:val="00BA0A57"/>
    <w:rsid w:val="00E22CF3"/>
    <w:rsid w:val="00E76520"/>
    <w:rsid w:val="00F638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A3A8A6"/>
  <w15:docId w15:val="{48E2E543-CB8F-475A-91D8-1AADAAB62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s-ES_tradnl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33F2C"/>
    <w:rPr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sid w:val="00533F2C"/>
    <w:rPr>
      <w:u w:val="single"/>
    </w:rPr>
  </w:style>
  <w:style w:type="paragraph" w:customStyle="1" w:styleId="Cabeceraypie">
    <w:name w:val="Cabecera y pie"/>
    <w:rsid w:val="00533F2C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Poromisin">
    <w:name w:val="Por omisión"/>
    <w:rsid w:val="00533F2C"/>
    <w:rPr>
      <w:rFonts w:ascii="Helvetica Neue" w:hAnsi="Helvetica Neue" w:cs="Arial Unicode MS"/>
      <w:color w:val="000000"/>
      <w:sz w:val="22"/>
      <w:szCs w:val="22"/>
    </w:rPr>
  </w:style>
  <w:style w:type="character" w:customStyle="1" w:styleId="Ninguno">
    <w:name w:val="Ninguno"/>
    <w:rsid w:val="00533F2C"/>
  </w:style>
  <w:style w:type="paragraph" w:styleId="Encabezado">
    <w:name w:val="header"/>
    <w:basedOn w:val="Normal"/>
    <w:link w:val="EncabezadoCar"/>
    <w:uiPriority w:val="99"/>
    <w:unhideWhenUsed/>
    <w:rsid w:val="00E76520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E76520"/>
    <w:rPr>
      <w:sz w:val="24"/>
      <w:szCs w:val="24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E76520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E76520"/>
    <w:rPr>
      <w:sz w:val="24"/>
      <w:szCs w:val="24"/>
      <w:lang w:val="en-US"/>
    </w:rPr>
  </w:style>
  <w:style w:type="table" w:styleId="Tablaconcuadrcula">
    <w:name w:val="Table Grid"/>
    <w:basedOn w:val="Tablanormal"/>
    <w:uiPriority w:val="59"/>
    <w:rsid w:val="003D2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6</Words>
  <Characters>1188</Characters>
  <Application>Microsoft Office Word</Application>
  <DocSecurity>0</DocSecurity>
  <Lines>118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sa</dc:creator>
  <cp:lastModifiedBy>Marisa García</cp:lastModifiedBy>
  <cp:revision>2</cp:revision>
  <dcterms:created xsi:type="dcterms:W3CDTF">2024-04-09T07:35:00Z</dcterms:created>
  <dcterms:modified xsi:type="dcterms:W3CDTF">2024-04-09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1a17fe2d82c9ab57d930b5860a5c98061b35ae7c03ab821c29ca5627a187fa</vt:lpwstr>
  </property>
</Properties>
</file>